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3B45E" w14:textId="673734FB" w:rsidR="00045E60" w:rsidRDefault="005455C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55CF">
        <w:rPr>
          <w:rFonts w:ascii="Times New Roman" w:hAnsi="Times New Roman" w:cs="Times New Roman"/>
          <w:b/>
          <w:bCs/>
          <w:sz w:val="28"/>
          <w:szCs w:val="28"/>
        </w:rPr>
        <w:t>Algorithm of Application:</w:t>
      </w:r>
    </w:p>
    <w:p w14:paraId="2A9B0919" w14:textId="5EE48F01" w:rsidR="005455CF" w:rsidRPr="009D33EE" w:rsidRDefault="00045E60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Start</w:t>
      </w:r>
    </w:p>
    <w:p w14:paraId="2D12A315" w14:textId="77777777" w:rsidR="00045E60" w:rsidRPr="009D33EE" w:rsidRDefault="00045E60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Display the welcome screen.</w:t>
      </w:r>
    </w:p>
    <w:p w14:paraId="1963DF66" w14:textId="1941CF19" w:rsidR="00045E60" w:rsidRPr="009D33EE" w:rsidRDefault="00045E60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Display Application name and the developer details </w:t>
      </w:r>
    </w:p>
    <w:p w14:paraId="014EF6E1" w14:textId="3A63C10E" w:rsidR="00045E60" w:rsidRPr="009D33EE" w:rsidRDefault="00045E60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Display the user interaction information</w:t>
      </w:r>
    </w:p>
    <w:p w14:paraId="1FF205E3" w14:textId="1271D50B" w:rsidR="006724B3" w:rsidRPr="009D33EE" w:rsidRDefault="006724B3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Display </w:t>
      </w:r>
      <w:r w:rsidR="009D33EE" w:rsidRPr="009D33EE">
        <w:rPr>
          <w:rFonts w:ascii="Times New Roman" w:hAnsi="Times New Roman" w:cs="Times New Roman"/>
          <w:sz w:val="24"/>
          <w:szCs w:val="24"/>
        </w:rPr>
        <w:t xml:space="preserve">the </w:t>
      </w:r>
      <w:r w:rsidRPr="009D33EE">
        <w:rPr>
          <w:rFonts w:ascii="Times New Roman" w:hAnsi="Times New Roman" w:cs="Times New Roman"/>
          <w:sz w:val="24"/>
          <w:szCs w:val="24"/>
        </w:rPr>
        <w:t xml:space="preserve">options available &amp; ask the user to </w:t>
      </w:r>
      <w:r w:rsidR="00595D94">
        <w:rPr>
          <w:rFonts w:ascii="Times New Roman" w:hAnsi="Times New Roman" w:cs="Times New Roman"/>
          <w:sz w:val="24"/>
          <w:szCs w:val="24"/>
        </w:rPr>
        <w:t>“</w:t>
      </w:r>
      <w:r w:rsidRPr="009D33EE">
        <w:rPr>
          <w:rFonts w:ascii="Times New Roman" w:hAnsi="Times New Roman" w:cs="Times New Roman"/>
          <w:sz w:val="24"/>
          <w:szCs w:val="24"/>
        </w:rPr>
        <w:t>Enter the choice</w:t>
      </w:r>
      <w:r w:rsidR="00595D94">
        <w:rPr>
          <w:rFonts w:ascii="Times New Roman" w:hAnsi="Times New Roman" w:cs="Times New Roman"/>
          <w:sz w:val="24"/>
          <w:szCs w:val="24"/>
        </w:rPr>
        <w:t>”.</w:t>
      </w:r>
    </w:p>
    <w:p w14:paraId="40042867" w14:textId="243434F9" w:rsidR="00045E60" w:rsidRPr="009D33EE" w:rsidRDefault="00045E60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</w:p>
    <w:p w14:paraId="46DF31AE" w14:textId="4D5FB844" w:rsidR="00045E60" w:rsidRPr="009D33EE" w:rsidRDefault="006724B3" w:rsidP="00045E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If the choice is “1” then display all files in the directory.</w:t>
      </w:r>
    </w:p>
    <w:p w14:paraId="07769AFC" w14:textId="2839A188" w:rsidR="006724B3" w:rsidRPr="009D33EE" w:rsidRDefault="006724B3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Again </w:t>
      </w:r>
      <w:r w:rsidRPr="009D33EE">
        <w:rPr>
          <w:rFonts w:ascii="Times New Roman" w:hAnsi="Times New Roman" w:cs="Times New Roman"/>
          <w:sz w:val="24"/>
          <w:szCs w:val="24"/>
        </w:rPr>
        <w:t xml:space="preserve">Display options </w:t>
      </w:r>
      <w:proofErr w:type="gramStart"/>
      <w:r w:rsidRPr="009D33EE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9D33EE">
        <w:rPr>
          <w:rFonts w:ascii="Times New Roman" w:hAnsi="Times New Roman" w:cs="Times New Roman"/>
          <w:sz w:val="24"/>
          <w:szCs w:val="24"/>
        </w:rPr>
        <w:t xml:space="preserve"> &amp;</w:t>
      </w:r>
      <w:proofErr w:type="gramEnd"/>
      <w:r w:rsidRPr="009D33EE">
        <w:rPr>
          <w:rFonts w:ascii="Times New Roman" w:hAnsi="Times New Roman" w:cs="Times New Roman"/>
          <w:sz w:val="24"/>
          <w:szCs w:val="24"/>
        </w:rPr>
        <w:t xml:space="preserve"> </w:t>
      </w:r>
      <w:r w:rsidRPr="009D33EE">
        <w:rPr>
          <w:rFonts w:ascii="Times New Roman" w:hAnsi="Times New Roman" w:cs="Times New Roman"/>
          <w:sz w:val="24"/>
          <w:szCs w:val="24"/>
        </w:rPr>
        <w:t xml:space="preserve">ask the user to </w:t>
      </w:r>
      <w:r w:rsidR="008C2BFC">
        <w:rPr>
          <w:rFonts w:ascii="Times New Roman" w:hAnsi="Times New Roman" w:cs="Times New Roman"/>
          <w:sz w:val="24"/>
          <w:szCs w:val="24"/>
        </w:rPr>
        <w:t>“</w:t>
      </w:r>
      <w:r w:rsidRPr="009D33EE">
        <w:rPr>
          <w:rFonts w:ascii="Times New Roman" w:hAnsi="Times New Roman" w:cs="Times New Roman"/>
          <w:sz w:val="24"/>
          <w:szCs w:val="24"/>
        </w:rPr>
        <w:t>Enter the choice</w:t>
      </w:r>
      <w:r w:rsidR="008C2BFC">
        <w:rPr>
          <w:rFonts w:ascii="Times New Roman" w:hAnsi="Times New Roman" w:cs="Times New Roman"/>
          <w:sz w:val="24"/>
          <w:szCs w:val="24"/>
        </w:rPr>
        <w:t>”.</w:t>
      </w:r>
    </w:p>
    <w:p w14:paraId="1F1AF1D4" w14:textId="77777777" w:rsidR="006724B3" w:rsidRPr="009D33EE" w:rsidRDefault="006724B3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</w:p>
    <w:p w14:paraId="49602C4A" w14:textId="74B9F25B" w:rsidR="006724B3" w:rsidRPr="009D33EE" w:rsidRDefault="006724B3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If </w:t>
      </w:r>
      <w:r w:rsidRPr="009D33EE">
        <w:rPr>
          <w:rFonts w:ascii="Times New Roman" w:hAnsi="Times New Roman" w:cs="Times New Roman"/>
          <w:sz w:val="24"/>
          <w:szCs w:val="24"/>
        </w:rPr>
        <w:t>the choice is “</w:t>
      </w:r>
      <w:r w:rsidRPr="009D33EE">
        <w:rPr>
          <w:rFonts w:ascii="Times New Roman" w:hAnsi="Times New Roman" w:cs="Times New Roman"/>
          <w:sz w:val="24"/>
          <w:szCs w:val="24"/>
        </w:rPr>
        <w:t>2</w:t>
      </w:r>
      <w:r w:rsidRPr="009D33EE">
        <w:rPr>
          <w:rFonts w:ascii="Times New Roman" w:hAnsi="Times New Roman" w:cs="Times New Roman"/>
          <w:sz w:val="24"/>
          <w:szCs w:val="24"/>
        </w:rPr>
        <w:t>” then</w:t>
      </w:r>
      <w:r w:rsidRPr="009D33EE">
        <w:rPr>
          <w:rFonts w:ascii="Times New Roman" w:hAnsi="Times New Roman" w:cs="Times New Roman"/>
          <w:sz w:val="24"/>
          <w:szCs w:val="24"/>
        </w:rPr>
        <w:t>,</w:t>
      </w:r>
      <w:r w:rsidRPr="009D33EE">
        <w:rPr>
          <w:rFonts w:ascii="Times New Roman" w:hAnsi="Times New Roman" w:cs="Times New Roman"/>
          <w:sz w:val="24"/>
          <w:szCs w:val="24"/>
        </w:rPr>
        <w:t xml:space="preserve"> ask the user to </w:t>
      </w:r>
      <w:r w:rsidRPr="009D33EE">
        <w:rPr>
          <w:rFonts w:ascii="Times New Roman" w:hAnsi="Times New Roman" w:cs="Times New Roman"/>
          <w:sz w:val="24"/>
          <w:szCs w:val="24"/>
        </w:rPr>
        <w:t>“</w:t>
      </w:r>
      <w:r w:rsidRPr="009D33EE">
        <w:rPr>
          <w:rFonts w:ascii="Times New Roman" w:hAnsi="Times New Roman" w:cs="Times New Roman"/>
          <w:sz w:val="24"/>
          <w:szCs w:val="24"/>
        </w:rPr>
        <w:t xml:space="preserve">Enter the </w:t>
      </w:r>
      <w:r w:rsidRPr="009D33EE">
        <w:rPr>
          <w:rFonts w:ascii="Times New Roman" w:hAnsi="Times New Roman" w:cs="Times New Roman"/>
          <w:sz w:val="24"/>
          <w:szCs w:val="24"/>
        </w:rPr>
        <w:t>file name” to add</w:t>
      </w:r>
      <w:r w:rsidRPr="009D33EE">
        <w:rPr>
          <w:rFonts w:ascii="Times New Roman" w:hAnsi="Times New Roman" w:cs="Times New Roman"/>
          <w:sz w:val="24"/>
          <w:szCs w:val="24"/>
        </w:rPr>
        <w:t xml:space="preserve"> in the directory.</w:t>
      </w:r>
    </w:p>
    <w:p w14:paraId="006A9C13" w14:textId="5303FBB6" w:rsidR="006724B3" w:rsidRPr="009D33EE" w:rsidRDefault="006724B3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Accept </w:t>
      </w:r>
      <w:r w:rsidRPr="009D33EE">
        <w:rPr>
          <w:rFonts w:ascii="Times New Roman" w:hAnsi="Times New Roman" w:cs="Times New Roman"/>
          <w:sz w:val="24"/>
          <w:szCs w:val="24"/>
        </w:rPr>
        <w:t>the file name</w:t>
      </w:r>
      <w:r w:rsidRPr="009D33EE">
        <w:rPr>
          <w:rFonts w:ascii="Times New Roman" w:hAnsi="Times New Roman" w:cs="Times New Roman"/>
          <w:sz w:val="24"/>
          <w:szCs w:val="24"/>
        </w:rPr>
        <w:t xml:space="preserve"> from the user</w:t>
      </w:r>
    </w:p>
    <w:p w14:paraId="5ADC65A8" w14:textId="79A7C5DB" w:rsidR="009D33EE" w:rsidRPr="009D33EE" w:rsidRDefault="009D33EE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Check if the file name is already present in the directory.</w:t>
      </w:r>
    </w:p>
    <w:p w14:paraId="6C2CDF51" w14:textId="3B82D800" w:rsidR="006724B3" w:rsidRPr="009D33EE" w:rsidRDefault="009D33EE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If the same file is not present in the directory, </w:t>
      </w:r>
      <w:r w:rsidR="006724B3" w:rsidRPr="009D33EE">
        <w:rPr>
          <w:rFonts w:ascii="Times New Roman" w:hAnsi="Times New Roman" w:cs="Times New Roman"/>
          <w:sz w:val="24"/>
          <w:szCs w:val="24"/>
        </w:rPr>
        <w:t>A</w:t>
      </w:r>
      <w:r w:rsidR="006724B3" w:rsidRPr="009D33EE">
        <w:rPr>
          <w:rFonts w:ascii="Times New Roman" w:hAnsi="Times New Roman" w:cs="Times New Roman"/>
          <w:sz w:val="24"/>
          <w:szCs w:val="24"/>
        </w:rPr>
        <w:t xml:space="preserve">dd </w:t>
      </w:r>
      <w:r w:rsidR="006724B3" w:rsidRPr="009D33EE">
        <w:rPr>
          <w:rFonts w:ascii="Times New Roman" w:hAnsi="Times New Roman" w:cs="Times New Roman"/>
          <w:sz w:val="24"/>
          <w:szCs w:val="24"/>
        </w:rPr>
        <w:t xml:space="preserve">the user`s file to </w:t>
      </w:r>
      <w:r w:rsidR="006724B3" w:rsidRPr="009D33EE">
        <w:rPr>
          <w:rFonts w:ascii="Times New Roman" w:hAnsi="Times New Roman" w:cs="Times New Roman"/>
          <w:sz w:val="24"/>
          <w:szCs w:val="24"/>
        </w:rPr>
        <w:t>the directory</w:t>
      </w:r>
    </w:p>
    <w:p w14:paraId="1B5057AA" w14:textId="512AA352" w:rsidR="006724B3" w:rsidRPr="009D33EE" w:rsidRDefault="009D33EE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Display the path where the file is added.</w:t>
      </w:r>
    </w:p>
    <w:p w14:paraId="440560DB" w14:textId="6BC86A49" w:rsidR="009D33EE" w:rsidRPr="009D33EE" w:rsidRDefault="009D33EE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Display message on successful addition of file.</w:t>
      </w:r>
    </w:p>
    <w:p w14:paraId="02A26923" w14:textId="16F87F85" w:rsidR="009D33EE" w:rsidRPr="009D33EE" w:rsidRDefault="009D33EE" w:rsidP="006724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Else if the file is already present in the directory, Display the message file is already present.</w:t>
      </w:r>
    </w:p>
    <w:p w14:paraId="0683F231" w14:textId="59CDFFC7" w:rsidR="009D33EE" w:rsidRPr="009D33EE" w:rsidRDefault="009D33EE" w:rsidP="009D33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9D33EE">
        <w:rPr>
          <w:rFonts w:ascii="Times New Roman" w:hAnsi="Times New Roman" w:cs="Times New Roman"/>
          <w:sz w:val="24"/>
          <w:szCs w:val="24"/>
        </w:rPr>
        <w:t>Again</w:t>
      </w:r>
      <w:proofErr w:type="gramEnd"/>
      <w:r w:rsidRPr="009D33EE">
        <w:rPr>
          <w:rFonts w:ascii="Times New Roman" w:hAnsi="Times New Roman" w:cs="Times New Roman"/>
          <w:sz w:val="24"/>
          <w:szCs w:val="24"/>
        </w:rPr>
        <w:t xml:space="preserve"> d</w:t>
      </w:r>
      <w:r w:rsidRPr="009D33EE">
        <w:rPr>
          <w:rFonts w:ascii="Times New Roman" w:hAnsi="Times New Roman" w:cs="Times New Roman"/>
          <w:sz w:val="24"/>
          <w:szCs w:val="24"/>
        </w:rPr>
        <w:t xml:space="preserve">isplay </w:t>
      </w:r>
      <w:r w:rsidRPr="009D33EE">
        <w:rPr>
          <w:rFonts w:ascii="Times New Roman" w:hAnsi="Times New Roman" w:cs="Times New Roman"/>
          <w:sz w:val="24"/>
          <w:szCs w:val="24"/>
        </w:rPr>
        <w:t xml:space="preserve">the </w:t>
      </w:r>
      <w:r w:rsidRPr="009D33EE">
        <w:rPr>
          <w:rFonts w:ascii="Times New Roman" w:hAnsi="Times New Roman" w:cs="Times New Roman"/>
          <w:sz w:val="24"/>
          <w:szCs w:val="24"/>
        </w:rPr>
        <w:t xml:space="preserve">options available &amp; ask the user to </w:t>
      </w:r>
      <w:r w:rsidR="00AA2A7F">
        <w:rPr>
          <w:rFonts w:ascii="Times New Roman" w:hAnsi="Times New Roman" w:cs="Times New Roman"/>
          <w:sz w:val="24"/>
          <w:szCs w:val="24"/>
        </w:rPr>
        <w:t>“</w:t>
      </w:r>
      <w:r w:rsidRPr="009D33EE">
        <w:rPr>
          <w:rFonts w:ascii="Times New Roman" w:hAnsi="Times New Roman" w:cs="Times New Roman"/>
          <w:sz w:val="24"/>
          <w:szCs w:val="24"/>
        </w:rPr>
        <w:t>Enter the choice</w:t>
      </w:r>
      <w:r w:rsidR="00AA2A7F">
        <w:rPr>
          <w:rFonts w:ascii="Times New Roman" w:hAnsi="Times New Roman" w:cs="Times New Roman"/>
          <w:sz w:val="24"/>
          <w:szCs w:val="24"/>
        </w:rPr>
        <w:t>”</w:t>
      </w:r>
    </w:p>
    <w:p w14:paraId="2A652940" w14:textId="4EDA6CA7" w:rsidR="009D33EE" w:rsidRPr="009D33EE" w:rsidRDefault="009D33EE" w:rsidP="009D33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  <w:r w:rsidR="00AA2A7F">
        <w:rPr>
          <w:rFonts w:ascii="Times New Roman" w:hAnsi="Times New Roman" w:cs="Times New Roman"/>
          <w:sz w:val="24"/>
          <w:szCs w:val="24"/>
        </w:rPr>
        <w:t>.</w:t>
      </w:r>
    </w:p>
    <w:p w14:paraId="28F47D61" w14:textId="7D894681" w:rsidR="00E5753F" w:rsidRDefault="00E5753F" w:rsidP="00E575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If the choice is “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9D33EE">
        <w:rPr>
          <w:rFonts w:ascii="Times New Roman" w:hAnsi="Times New Roman" w:cs="Times New Roman"/>
          <w:sz w:val="24"/>
          <w:szCs w:val="24"/>
        </w:rPr>
        <w:t>” the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D33EE">
        <w:rPr>
          <w:rFonts w:ascii="Times New Roman" w:hAnsi="Times New Roman" w:cs="Times New Roman"/>
          <w:sz w:val="24"/>
          <w:szCs w:val="24"/>
        </w:rPr>
        <w:t xml:space="preserve"> ask the user to “Enter the file name” to </w:t>
      </w:r>
      <w:r>
        <w:rPr>
          <w:rFonts w:ascii="Times New Roman" w:hAnsi="Times New Roman" w:cs="Times New Roman"/>
          <w:sz w:val="24"/>
          <w:szCs w:val="24"/>
        </w:rPr>
        <w:t>delete</w:t>
      </w:r>
      <w:r w:rsidRPr="009D33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9D33EE">
        <w:rPr>
          <w:rFonts w:ascii="Times New Roman" w:hAnsi="Times New Roman" w:cs="Times New Roman"/>
          <w:sz w:val="24"/>
          <w:szCs w:val="24"/>
        </w:rPr>
        <w:t>the directory.</w:t>
      </w:r>
    </w:p>
    <w:p w14:paraId="1662CF0F" w14:textId="41AF489D" w:rsidR="00AA2A7F" w:rsidRPr="00AA2A7F" w:rsidRDefault="00AA2A7F" w:rsidP="00AA2A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the file name from the us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62FF2CC" w14:textId="32D468E1" w:rsidR="00955B84" w:rsidRPr="009D33EE" w:rsidRDefault="00955B84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Check if the file name </w:t>
      </w:r>
      <w:r>
        <w:rPr>
          <w:rFonts w:ascii="Times New Roman" w:hAnsi="Times New Roman" w:cs="Times New Roman"/>
          <w:sz w:val="24"/>
          <w:szCs w:val="24"/>
        </w:rPr>
        <w:t>exists</w:t>
      </w:r>
      <w:r w:rsidRPr="009D33EE">
        <w:rPr>
          <w:rFonts w:ascii="Times New Roman" w:hAnsi="Times New Roman" w:cs="Times New Roman"/>
          <w:sz w:val="24"/>
          <w:szCs w:val="24"/>
        </w:rPr>
        <w:t xml:space="preserve"> in the directory.</w:t>
      </w:r>
    </w:p>
    <w:p w14:paraId="3525A871" w14:textId="631C6E51" w:rsidR="00E5753F" w:rsidRPr="009D33EE" w:rsidRDefault="00955B84" w:rsidP="00E575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file exists, Delete the file from the directory.</w:t>
      </w:r>
    </w:p>
    <w:p w14:paraId="09F9411A" w14:textId="0FEF2822" w:rsidR="00955B84" w:rsidRPr="009D33EE" w:rsidRDefault="00955B84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Display message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D33EE">
        <w:rPr>
          <w:rFonts w:ascii="Times New Roman" w:hAnsi="Times New Roman" w:cs="Times New Roman"/>
          <w:sz w:val="24"/>
          <w:szCs w:val="24"/>
        </w:rPr>
        <w:t xml:space="preserve">successful </w:t>
      </w:r>
      <w:r>
        <w:rPr>
          <w:rFonts w:ascii="Times New Roman" w:hAnsi="Times New Roman" w:cs="Times New Roman"/>
          <w:sz w:val="24"/>
          <w:szCs w:val="24"/>
        </w:rPr>
        <w:t>deletion</w:t>
      </w:r>
      <w:r w:rsidRPr="009D33EE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D33EE">
        <w:rPr>
          <w:rFonts w:ascii="Times New Roman" w:hAnsi="Times New Roman" w:cs="Times New Roman"/>
          <w:sz w:val="24"/>
          <w:szCs w:val="24"/>
        </w:rPr>
        <w:t>file.</w:t>
      </w:r>
    </w:p>
    <w:p w14:paraId="6EC5D816" w14:textId="4FD49E6C" w:rsidR="00955B84" w:rsidRPr="009D33EE" w:rsidRDefault="00955B84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Else</w:t>
      </w:r>
      <w:r w:rsidR="00DE0FF3">
        <w:rPr>
          <w:rFonts w:ascii="Times New Roman" w:hAnsi="Times New Roman" w:cs="Times New Roman"/>
          <w:sz w:val="24"/>
          <w:szCs w:val="24"/>
        </w:rPr>
        <w:t>,</w:t>
      </w:r>
      <w:r w:rsidRPr="009D33EE">
        <w:rPr>
          <w:rFonts w:ascii="Times New Roman" w:hAnsi="Times New Roman" w:cs="Times New Roman"/>
          <w:sz w:val="24"/>
          <w:szCs w:val="24"/>
        </w:rPr>
        <w:t xml:space="preserve"> if the file is </w:t>
      </w:r>
      <w:r>
        <w:rPr>
          <w:rFonts w:ascii="Times New Roman" w:hAnsi="Times New Roman" w:cs="Times New Roman"/>
          <w:sz w:val="24"/>
          <w:szCs w:val="24"/>
        </w:rPr>
        <w:t>not</w:t>
      </w:r>
      <w:r w:rsidRPr="009D33EE">
        <w:rPr>
          <w:rFonts w:ascii="Times New Roman" w:hAnsi="Times New Roman" w:cs="Times New Roman"/>
          <w:sz w:val="24"/>
          <w:szCs w:val="24"/>
        </w:rPr>
        <w:t xml:space="preserve"> present in the directory, Display the message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9D33EE">
        <w:rPr>
          <w:rFonts w:ascii="Times New Roman" w:hAnsi="Times New Roman" w:cs="Times New Roman"/>
          <w:sz w:val="24"/>
          <w:szCs w:val="24"/>
        </w:rPr>
        <w:t xml:space="preserve">ile </w:t>
      </w:r>
      <w:r>
        <w:rPr>
          <w:rFonts w:ascii="Times New Roman" w:hAnsi="Times New Roman" w:cs="Times New Roman"/>
          <w:sz w:val="24"/>
          <w:szCs w:val="24"/>
        </w:rPr>
        <w:t>Not Found</w:t>
      </w:r>
      <w:r w:rsidR="00DE0FF3">
        <w:rPr>
          <w:rFonts w:ascii="Times New Roman" w:hAnsi="Times New Roman" w:cs="Times New Roman"/>
          <w:sz w:val="24"/>
          <w:szCs w:val="24"/>
        </w:rPr>
        <w:t>/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03BEBE" w14:textId="77777777" w:rsidR="003B3095" w:rsidRPr="009D33EE" w:rsidRDefault="003B3095" w:rsidP="003B3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Again Display options </w:t>
      </w:r>
      <w:proofErr w:type="gramStart"/>
      <w:r w:rsidRPr="009D33EE">
        <w:rPr>
          <w:rFonts w:ascii="Times New Roman" w:hAnsi="Times New Roman" w:cs="Times New Roman"/>
          <w:sz w:val="24"/>
          <w:szCs w:val="24"/>
        </w:rPr>
        <w:t>available  &amp;</w:t>
      </w:r>
      <w:proofErr w:type="gramEnd"/>
      <w:r w:rsidRPr="009D33EE">
        <w:rPr>
          <w:rFonts w:ascii="Times New Roman" w:hAnsi="Times New Roman" w:cs="Times New Roman"/>
          <w:sz w:val="24"/>
          <w:szCs w:val="24"/>
        </w:rPr>
        <w:t xml:space="preserve"> ask the user to Enter the choice</w:t>
      </w:r>
    </w:p>
    <w:p w14:paraId="24B94B27" w14:textId="77777777" w:rsidR="003B3095" w:rsidRPr="009D33EE" w:rsidRDefault="003B3095" w:rsidP="003B3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</w:p>
    <w:p w14:paraId="2BB489F8" w14:textId="1EB279F8" w:rsidR="00D23392" w:rsidRPr="009D33EE" w:rsidRDefault="00D23392" w:rsidP="00D233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If the choice is “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D33EE">
        <w:rPr>
          <w:rFonts w:ascii="Times New Roman" w:hAnsi="Times New Roman" w:cs="Times New Roman"/>
          <w:sz w:val="24"/>
          <w:szCs w:val="24"/>
        </w:rPr>
        <w:t>” the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D33EE">
        <w:rPr>
          <w:rFonts w:ascii="Times New Roman" w:hAnsi="Times New Roman" w:cs="Times New Roman"/>
          <w:sz w:val="24"/>
          <w:szCs w:val="24"/>
        </w:rPr>
        <w:t xml:space="preserve"> ask the user to “Enter the file name” t</w:t>
      </w:r>
      <w:r w:rsidR="004F3ED4">
        <w:rPr>
          <w:rFonts w:ascii="Times New Roman" w:hAnsi="Times New Roman" w:cs="Times New Roman"/>
          <w:sz w:val="24"/>
          <w:szCs w:val="24"/>
        </w:rPr>
        <w:t>o search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D33EE">
        <w:rPr>
          <w:rFonts w:ascii="Times New Roman" w:hAnsi="Times New Roman" w:cs="Times New Roman"/>
          <w:sz w:val="24"/>
          <w:szCs w:val="24"/>
        </w:rPr>
        <w:t>the directory.</w:t>
      </w:r>
    </w:p>
    <w:p w14:paraId="0813289F" w14:textId="77777777" w:rsidR="00BC2F30" w:rsidRPr="009D33EE" w:rsidRDefault="00BC2F30" w:rsidP="00BC2F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the file name from the user</w:t>
      </w:r>
    </w:p>
    <w:p w14:paraId="729B5044" w14:textId="7C42E5DC" w:rsidR="00E64FF1" w:rsidRPr="009D33EE" w:rsidRDefault="00E64FF1" w:rsidP="00E64F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rch for </w:t>
      </w:r>
      <w:r w:rsidRPr="009D33EE">
        <w:rPr>
          <w:rFonts w:ascii="Times New Roman" w:hAnsi="Times New Roman" w:cs="Times New Roman"/>
          <w:sz w:val="24"/>
          <w:szCs w:val="24"/>
        </w:rPr>
        <w:t>the file name in the directory.</w:t>
      </w:r>
    </w:p>
    <w:p w14:paraId="5640DEF1" w14:textId="16A58B8C" w:rsidR="009D33EE" w:rsidRDefault="003B3D18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If the same file is not present in the directory</w:t>
      </w:r>
      <w:r>
        <w:rPr>
          <w:rFonts w:ascii="Times New Roman" w:hAnsi="Times New Roman" w:cs="Times New Roman"/>
          <w:sz w:val="24"/>
          <w:szCs w:val="24"/>
        </w:rPr>
        <w:t>, Display the message “file is present.”</w:t>
      </w:r>
    </w:p>
    <w:p w14:paraId="67E73B45" w14:textId="6498E2C0" w:rsidR="003B3D18" w:rsidRDefault="003B3D18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path of the file.</w:t>
      </w:r>
    </w:p>
    <w:p w14:paraId="4A66506B" w14:textId="77777777" w:rsidR="003B3D18" w:rsidRPr="009D33EE" w:rsidRDefault="003B3D18" w:rsidP="003B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Els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D33EE">
        <w:rPr>
          <w:rFonts w:ascii="Times New Roman" w:hAnsi="Times New Roman" w:cs="Times New Roman"/>
          <w:sz w:val="24"/>
          <w:szCs w:val="24"/>
        </w:rPr>
        <w:t xml:space="preserve"> if the file is </w:t>
      </w:r>
      <w:r>
        <w:rPr>
          <w:rFonts w:ascii="Times New Roman" w:hAnsi="Times New Roman" w:cs="Times New Roman"/>
          <w:sz w:val="24"/>
          <w:szCs w:val="24"/>
        </w:rPr>
        <w:t>not</w:t>
      </w:r>
      <w:r w:rsidRPr="009D33EE">
        <w:rPr>
          <w:rFonts w:ascii="Times New Roman" w:hAnsi="Times New Roman" w:cs="Times New Roman"/>
          <w:sz w:val="24"/>
          <w:szCs w:val="24"/>
        </w:rPr>
        <w:t xml:space="preserve"> present in the directory, Display the message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9D33EE">
        <w:rPr>
          <w:rFonts w:ascii="Times New Roman" w:hAnsi="Times New Roman" w:cs="Times New Roman"/>
          <w:sz w:val="24"/>
          <w:szCs w:val="24"/>
        </w:rPr>
        <w:t xml:space="preserve">ile </w:t>
      </w:r>
      <w:r>
        <w:rPr>
          <w:rFonts w:ascii="Times New Roman" w:hAnsi="Times New Roman" w:cs="Times New Roman"/>
          <w:sz w:val="24"/>
          <w:szCs w:val="24"/>
        </w:rPr>
        <w:t>Not Found/present.</w:t>
      </w:r>
    </w:p>
    <w:p w14:paraId="03699EBD" w14:textId="77777777" w:rsidR="003B3D18" w:rsidRPr="009D33EE" w:rsidRDefault="003B3D18" w:rsidP="003B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Again Display options </w:t>
      </w:r>
      <w:proofErr w:type="gramStart"/>
      <w:r w:rsidRPr="009D33EE">
        <w:rPr>
          <w:rFonts w:ascii="Times New Roman" w:hAnsi="Times New Roman" w:cs="Times New Roman"/>
          <w:sz w:val="24"/>
          <w:szCs w:val="24"/>
        </w:rPr>
        <w:t>available  &amp;</w:t>
      </w:r>
      <w:proofErr w:type="gramEnd"/>
      <w:r w:rsidRPr="009D33EE">
        <w:rPr>
          <w:rFonts w:ascii="Times New Roman" w:hAnsi="Times New Roman" w:cs="Times New Roman"/>
          <w:sz w:val="24"/>
          <w:szCs w:val="24"/>
        </w:rPr>
        <w:t xml:space="preserve"> ask the user to Enter the choice</w:t>
      </w:r>
    </w:p>
    <w:p w14:paraId="05FB5E94" w14:textId="77777777" w:rsidR="003B3D18" w:rsidRPr="009D33EE" w:rsidRDefault="003B3D18" w:rsidP="003B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</w:p>
    <w:p w14:paraId="15C02BB6" w14:textId="475DC98E" w:rsidR="00755940" w:rsidRPr="009D33EE" w:rsidRDefault="00755940" w:rsidP="00755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If the choice is </w:t>
      </w:r>
      <w:r>
        <w:rPr>
          <w:rFonts w:ascii="Times New Roman" w:hAnsi="Times New Roman" w:cs="Times New Roman"/>
          <w:sz w:val="24"/>
          <w:szCs w:val="24"/>
        </w:rPr>
        <w:t>other than 1,2,3,4,5</w:t>
      </w:r>
      <w:r w:rsidRPr="009D33E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isplay message “Invalid Input!”</w:t>
      </w:r>
    </w:p>
    <w:p w14:paraId="056A8B25" w14:textId="77777777" w:rsidR="00755940" w:rsidRPr="009D33EE" w:rsidRDefault="00755940" w:rsidP="00755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 xml:space="preserve">Again Display options </w:t>
      </w:r>
      <w:proofErr w:type="gramStart"/>
      <w:r w:rsidRPr="009D33EE">
        <w:rPr>
          <w:rFonts w:ascii="Times New Roman" w:hAnsi="Times New Roman" w:cs="Times New Roman"/>
          <w:sz w:val="24"/>
          <w:szCs w:val="24"/>
        </w:rPr>
        <w:t>available  &amp;</w:t>
      </w:r>
      <w:proofErr w:type="gramEnd"/>
      <w:r w:rsidRPr="009D33EE">
        <w:rPr>
          <w:rFonts w:ascii="Times New Roman" w:hAnsi="Times New Roman" w:cs="Times New Roman"/>
          <w:sz w:val="24"/>
          <w:szCs w:val="24"/>
        </w:rPr>
        <w:t xml:space="preserve"> ask the user to Enter the choice</w:t>
      </w:r>
    </w:p>
    <w:p w14:paraId="6368ACE8" w14:textId="77777777" w:rsidR="00755940" w:rsidRPr="009D33EE" w:rsidRDefault="00755940" w:rsidP="00755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t>Accept choice/input from the user</w:t>
      </w:r>
    </w:p>
    <w:p w14:paraId="382D4435" w14:textId="22AF8EF2" w:rsidR="00755940" w:rsidRPr="009D33EE" w:rsidRDefault="00755940" w:rsidP="00755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33EE">
        <w:rPr>
          <w:rFonts w:ascii="Times New Roman" w:hAnsi="Times New Roman" w:cs="Times New Roman"/>
          <w:sz w:val="24"/>
          <w:szCs w:val="24"/>
        </w:rPr>
        <w:lastRenderedPageBreak/>
        <w:t>If the choice is “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D33EE">
        <w:rPr>
          <w:rFonts w:ascii="Times New Roman" w:hAnsi="Times New Roman" w:cs="Times New Roman"/>
          <w:sz w:val="24"/>
          <w:szCs w:val="24"/>
        </w:rPr>
        <w:t xml:space="preserve">” then display </w:t>
      </w:r>
      <w:r>
        <w:rPr>
          <w:rFonts w:ascii="Times New Roman" w:hAnsi="Times New Roman" w:cs="Times New Roman"/>
          <w:sz w:val="24"/>
          <w:szCs w:val="24"/>
        </w:rPr>
        <w:t>the closing message.</w:t>
      </w:r>
    </w:p>
    <w:p w14:paraId="583FDBE8" w14:textId="1D5E06DA" w:rsidR="003B3D18" w:rsidRDefault="00755940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the Application.</w:t>
      </w:r>
    </w:p>
    <w:p w14:paraId="3B39ABD8" w14:textId="0BBBC4CE" w:rsidR="00755940" w:rsidRPr="009D33EE" w:rsidRDefault="008F6B3A" w:rsidP="00955B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</w:t>
      </w:r>
    </w:p>
    <w:sectPr w:rsidR="00755940" w:rsidRPr="009D33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9F609D"/>
    <w:multiLevelType w:val="hybridMultilevel"/>
    <w:tmpl w:val="63A8914E"/>
    <w:lvl w:ilvl="0" w:tplc="2496E88C">
      <w:start w:val="1"/>
      <w:numFmt w:val="decimal"/>
      <w:lvlText w:val="Step %1: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7C0342EB"/>
    <w:multiLevelType w:val="hybridMultilevel"/>
    <w:tmpl w:val="FC6C57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zA1M7I0NDU2MDRR0lEKTi0uzszPAykwrAUA5UX+DSwAAAA="/>
  </w:docVars>
  <w:rsids>
    <w:rsidRoot w:val="00FE2097"/>
    <w:rsid w:val="00045E60"/>
    <w:rsid w:val="000912A6"/>
    <w:rsid w:val="003B3095"/>
    <w:rsid w:val="003B3D18"/>
    <w:rsid w:val="004F3ED4"/>
    <w:rsid w:val="005455CF"/>
    <w:rsid w:val="00595D94"/>
    <w:rsid w:val="006724B3"/>
    <w:rsid w:val="00755940"/>
    <w:rsid w:val="008C2BFC"/>
    <w:rsid w:val="008F6B3A"/>
    <w:rsid w:val="00955B84"/>
    <w:rsid w:val="009B36AE"/>
    <w:rsid w:val="009D33EE"/>
    <w:rsid w:val="00AA2A7F"/>
    <w:rsid w:val="00BC2F30"/>
    <w:rsid w:val="00D23392"/>
    <w:rsid w:val="00DE0FF3"/>
    <w:rsid w:val="00E5753F"/>
    <w:rsid w:val="00E64FF1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CBDD8"/>
  <w15:chartTrackingRefBased/>
  <w15:docId w15:val="{FE4FD6D9-632E-4F1C-B35C-0019F7ABE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esh Ghodekar</dc:creator>
  <cp:keywords/>
  <dc:description/>
  <cp:lastModifiedBy>Siddhesh Ghodekar</cp:lastModifiedBy>
  <cp:revision>25</cp:revision>
  <dcterms:created xsi:type="dcterms:W3CDTF">2021-08-26T13:46:00Z</dcterms:created>
  <dcterms:modified xsi:type="dcterms:W3CDTF">2021-08-26T15:02:00Z</dcterms:modified>
</cp:coreProperties>
</file>